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7D94A" w14:textId="77777777" w:rsidR="00430536" w:rsidRDefault="00430536" w:rsidP="00430536">
      <w:pPr>
        <w:bidi/>
        <w:rPr>
          <w:rtl/>
        </w:rPr>
      </w:pPr>
      <w:r>
        <w:rPr>
          <w:noProof/>
          <w:rtl/>
          <w:lang w:val="ar-SA"/>
        </w:rPr>
        <w:drawing>
          <wp:inline distT="0" distB="0" distL="0" distR="0" wp14:anchorId="5451CF17" wp14:editId="618276CD">
            <wp:extent cx="2438405" cy="97536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5" cy="975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9E90A" w14:textId="77777777" w:rsidR="00E52BAD" w:rsidRDefault="00E52BAD" w:rsidP="00E52BAD">
      <w:pPr>
        <w:bidi/>
        <w:jc w:val="center"/>
        <w:rPr>
          <w:rFonts w:ascii="B Lotus" w:hAnsi="B Lotus" w:cs="B Lotus"/>
          <w:b/>
          <w:bCs/>
          <w:sz w:val="40"/>
          <w:szCs w:val="40"/>
          <w:rtl/>
          <w:lang w:bidi="fa-IR"/>
        </w:rPr>
      </w:pPr>
    </w:p>
    <w:p w14:paraId="54F7E0EB" w14:textId="017EAB9A" w:rsidR="00430536" w:rsidRDefault="00430536" w:rsidP="00E52BAD">
      <w:pPr>
        <w:bidi/>
        <w:jc w:val="center"/>
        <w:rPr>
          <w:rFonts w:ascii="B Lotus" w:hAnsi="B Lotus" w:cs="B Lotus"/>
          <w:b/>
          <w:bCs/>
          <w:sz w:val="40"/>
          <w:szCs w:val="40"/>
          <w:rtl/>
          <w:lang w:bidi="fa-IR"/>
        </w:rPr>
      </w:pPr>
      <w:r w:rsidRPr="005776BC">
        <w:rPr>
          <w:rFonts w:ascii="B Lotus" w:hAnsi="B Lotus" w:cs="B Lotus"/>
          <w:b/>
          <w:bCs/>
          <w:sz w:val="40"/>
          <w:szCs w:val="40"/>
          <w:rtl/>
          <w:lang w:bidi="fa-IR"/>
        </w:rPr>
        <w:t xml:space="preserve">فرم </w:t>
      </w:r>
      <w:r w:rsidR="0053415F">
        <w:rPr>
          <w:rFonts w:ascii="B Lotus" w:hAnsi="B Lotus" w:cs="B Lotus" w:hint="cs"/>
          <w:b/>
          <w:bCs/>
          <w:sz w:val="40"/>
          <w:szCs w:val="40"/>
          <w:rtl/>
          <w:lang w:bidi="fa-IR"/>
        </w:rPr>
        <w:t>درخواست</w:t>
      </w:r>
      <w:r w:rsidRPr="005776BC">
        <w:rPr>
          <w:rFonts w:ascii="B Lotus" w:hAnsi="B Lotus" w:cs="B Lotus"/>
          <w:b/>
          <w:bCs/>
          <w:sz w:val="40"/>
          <w:szCs w:val="40"/>
          <w:rtl/>
          <w:lang w:bidi="fa-IR"/>
        </w:rPr>
        <w:t xml:space="preserve"> پذیرش دانشجو</w:t>
      </w:r>
      <w:r>
        <w:rPr>
          <w:rFonts w:ascii="B Lotus" w:hAnsi="B Lotus" w:cs="B Lotus" w:hint="cs"/>
          <w:b/>
          <w:bCs/>
          <w:sz w:val="40"/>
          <w:szCs w:val="40"/>
          <w:rtl/>
          <w:lang w:bidi="fa-IR"/>
        </w:rPr>
        <w:t xml:space="preserve"> در</w:t>
      </w:r>
      <w:r w:rsidRPr="005776BC">
        <w:rPr>
          <w:rFonts w:ascii="B Lotus" w:hAnsi="B Lotus" w:cs="B Lotus" w:hint="cs"/>
          <w:b/>
          <w:bCs/>
          <w:sz w:val="40"/>
          <w:szCs w:val="40"/>
          <w:rtl/>
          <w:lang w:bidi="fa-IR"/>
        </w:rPr>
        <w:t xml:space="preserve"> دانشگاه تحصیلات تکمیلی علوم پایه زنجان</w:t>
      </w:r>
    </w:p>
    <w:p w14:paraId="5023906A" w14:textId="77777777" w:rsidR="00E52BAD" w:rsidRDefault="00E52BAD" w:rsidP="00307A18">
      <w:pPr>
        <w:bidi/>
        <w:ind w:left="-360"/>
        <w:rPr>
          <w:rFonts w:cs="B Nazanin"/>
          <w:b/>
          <w:bCs/>
          <w:noProof/>
          <w:color w:val="800000"/>
          <w:sz w:val="28"/>
          <w:szCs w:val="28"/>
          <w:rtl/>
        </w:rPr>
      </w:pPr>
    </w:p>
    <w:p w14:paraId="447C8CEF" w14:textId="3BA1FAE9" w:rsidR="00430536" w:rsidRDefault="00430536" w:rsidP="00E52BAD">
      <w:pPr>
        <w:bidi/>
        <w:ind w:left="-360"/>
        <w:rPr>
          <w:noProof/>
          <w:rtl/>
        </w:rPr>
      </w:pPr>
      <w:r w:rsidRPr="005776BC">
        <w:rPr>
          <w:rFonts w:cs="B Nazanin"/>
          <w:b/>
          <w:bCs/>
          <w:noProof/>
          <w:color w:val="8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148152" wp14:editId="224DFA87">
                <wp:simplePos x="0" y="0"/>
                <wp:positionH relativeFrom="margin">
                  <wp:posOffset>114300</wp:posOffset>
                </wp:positionH>
                <wp:positionV relativeFrom="paragraph">
                  <wp:posOffset>346710</wp:posOffset>
                </wp:positionV>
                <wp:extent cx="6482080" cy="5716988"/>
                <wp:effectExtent l="0" t="0" r="13970" b="1714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82080" cy="57169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 cmpd="sng">
                          <a:solidFill>
                            <a:schemeClr val="bg2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711F7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نام و نام خانوادگی :</w:t>
                            </w:r>
                          </w:p>
                          <w:p w14:paraId="4B59247F" w14:textId="4E4F5EFB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کشور:                                                                                     شماره </w:t>
                            </w:r>
                            <w:r w:rsidR="00B624FE">
                              <w:rPr>
                                <w:rFonts w:hint="cs"/>
                                <w:rtl/>
                                <w:lang w:bidi="fa-IR"/>
                              </w:rPr>
                              <w:t>گذرنامه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</w:p>
                          <w:p w14:paraId="35D9E80A" w14:textId="41E3BA1F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تاریخ صدور </w:t>
                            </w:r>
                            <w:r w:rsidR="00B624FE">
                              <w:rPr>
                                <w:rFonts w:hint="cs"/>
                                <w:rtl/>
                                <w:lang w:bidi="fa-IR"/>
                              </w:rPr>
                              <w:t>گذرنامه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:                                                           تاریخ انقضا </w:t>
                            </w:r>
                            <w:r w:rsidR="00B624FE">
                              <w:rPr>
                                <w:rFonts w:hint="cs"/>
                                <w:rtl/>
                                <w:lang w:bidi="fa-IR"/>
                              </w:rPr>
                              <w:t>گذرنامه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</w:p>
                          <w:p w14:paraId="03A7A18D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محل تولد:                                                                           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تاریخ تولد:</w:t>
                            </w:r>
                          </w:p>
                          <w:p w14:paraId="50ED5080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  <w:rPr>
                                <w:rFonts w:ascii="MS Gothic" w:eastAsia="MS Gothic" w:hAnsi="MS Gothic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جنسیت:   زن  </w:t>
                            </w:r>
                            <w:r>
                              <w:rPr>
                                <w:rFonts w:ascii="MS Gothic" w:eastAsia="MS Gothic" w:hAnsi="MS Gothic"/>
                              </w:rPr>
                              <w:t>☐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مرد  </w:t>
                            </w:r>
                            <w:r>
                              <w:rPr>
                                <w:rFonts w:ascii="MS Gothic" w:eastAsia="MS Gothic" w:hAnsi="MS Gothic"/>
                              </w:rPr>
                              <w:t>☐</w:t>
                            </w:r>
                            <w:r>
                              <w:rPr>
                                <w:rFonts w:ascii="MS Gothic" w:eastAsia="MS Gothic" w:hAnsi="MS Gothic" w:hint="cs"/>
                                <w:rtl/>
                              </w:rPr>
                              <w:t xml:space="preserve">                                                 وضعیت تاهل: 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مجرد  </w:t>
                            </w:r>
                            <w:r>
                              <w:rPr>
                                <w:rFonts w:ascii="MS Gothic" w:eastAsia="MS Gothic" w:hAnsi="MS Gothic"/>
                              </w:rPr>
                              <w:t>☐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متاهل  </w:t>
                            </w:r>
                            <w:r>
                              <w:rPr>
                                <w:rFonts w:ascii="MS Gothic" w:eastAsia="MS Gothic" w:hAnsi="MS Gothic"/>
                              </w:rPr>
                              <w:t>☐</w:t>
                            </w:r>
                            <w:r>
                              <w:rPr>
                                <w:rFonts w:ascii="MS Gothic" w:eastAsia="MS Gothic" w:hAnsi="MS Gothic" w:hint="cs"/>
                                <w:rtl/>
                              </w:rPr>
                              <w:t xml:space="preserve">  </w:t>
                            </w:r>
                          </w:p>
                          <w:p w14:paraId="3B3613C5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شغل:                                                                          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محل اشتغال:</w:t>
                            </w:r>
                            <w:r>
                              <w:rPr>
                                <w:rFonts w:ascii="MS Gothic" w:eastAsia="MS Gothic" w:hAnsi="MS Gothic" w:hint="cs"/>
                                <w:rtl/>
                              </w:rPr>
                              <w:t xml:space="preserve"> </w:t>
                            </w:r>
                          </w:p>
                          <w:p w14:paraId="24A13B2B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آدرس محل سکونت:</w:t>
                            </w:r>
                          </w:p>
                          <w:p w14:paraId="5867A8DA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شماره تماس:                                                          </w:t>
                            </w:r>
                            <w:r>
                              <w:t xml:space="preserve">         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شماره تماس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ضروری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:                                                          </w:t>
                            </w:r>
                            <w:r>
                              <w:t xml:space="preserve">         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</w:t>
                            </w:r>
                          </w:p>
                          <w:p w14:paraId="1BC590EF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آدرس ایمیل: </w:t>
                            </w:r>
                            <w:r>
                              <w:rPr>
                                <w:lang w:bidi="fa-IR"/>
                              </w:rPr>
                              <w:t xml:space="preserve">                                                    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نام کاربری اسکایپ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</w:t>
                            </w:r>
                          </w:p>
                          <w:p w14:paraId="0555DD38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  <w:rPr>
                                <w:lang w:bidi="fa-IR"/>
                              </w:rPr>
                            </w:pPr>
                          </w:p>
                          <w:p w14:paraId="4A147041" w14:textId="77777777" w:rsidR="00430536" w:rsidRDefault="00430536" w:rsidP="00430536">
                            <w:pPr>
                              <w:pStyle w:val="FrameContents"/>
                              <w:bidi/>
                              <w:jc w:val="both"/>
                              <w:rPr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میزان تسلط بر زبان فارسی:                    فهمیدن (0 تا 10):                          صحبت کردن (0 تا 10):                          </w:t>
                            </w:r>
                            <w:r>
                              <w:rPr>
                                <w:lang w:bidi="fa-IR"/>
                              </w:rPr>
                              <w:t xml:space="preserve"> </w:t>
                            </w:r>
                          </w:p>
                          <w:p w14:paraId="0D234F53" w14:textId="77777777" w:rsidR="00430536" w:rsidRDefault="00430536" w:rsidP="00430536">
                            <w:pPr>
                              <w:pStyle w:val="FrameContents"/>
                              <w:bidi/>
                              <w:jc w:val="both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  مدرک زبان انگلیسی:                                     نمره:                                    تاریخ انقضا:</w:t>
                            </w:r>
                            <w:r w:rsidRPr="008B726B"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1EA6D13C" w14:textId="77777777" w:rsidR="00430536" w:rsidRDefault="00430536" w:rsidP="00430536">
                            <w:pPr>
                              <w:pStyle w:val="FrameContents"/>
                              <w:bidi/>
                              <w:jc w:val="both"/>
                              <w:rPr>
                                <w:rtl/>
                              </w:rPr>
                            </w:pPr>
                          </w:p>
                          <w:p w14:paraId="00B5B97A" w14:textId="77777777" w:rsidR="00430536" w:rsidRDefault="00430536" w:rsidP="00430536">
                            <w:pPr>
                              <w:pStyle w:val="FrameContents"/>
                              <w:bidi/>
                              <w:jc w:val="both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نحوه آشنایی با دانشگاه تحصیلات تکمیلی علوم پایه زنجان:     دوستان </w:t>
                            </w:r>
                            <w:r w:rsidRPr="008B726B">
                              <w:rPr>
                                <w:rFonts w:ascii="Segoe UI Symbol" w:hAnsi="Segoe UI Symbol" w:cs="Segoe UI Symbol" w:hint="cs"/>
                                <w:rtl/>
                              </w:rPr>
                              <w:t>☐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  وبسایت دانشگاه  </w:t>
                            </w:r>
                            <w:r w:rsidRPr="008B726B">
                              <w:rPr>
                                <w:rFonts w:ascii="Segoe UI Symbol" w:hAnsi="Segoe UI Symbol" w:cs="Segoe UI Symbol" w:hint="cs"/>
                                <w:rtl/>
                              </w:rPr>
                              <w:t>☐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  </w:t>
                            </w:r>
                          </w:p>
                          <w:p w14:paraId="56992628" w14:textId="77777777" w:rsidR="00430536" w:rsidRDefault="00430536" w:rsidP="00430536">
                            <w:pPr>
                              <w:pStyle w:val="FrameContents"/>
                              <w:bidi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شبکه اجتماعی:                                                      از طریق دیگر: </w:t>
                            </w:r>
                          </w:p>
                          <w:p w14:paraId="4C59A625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  <w:rPr>
                                <w:lang w:bidi="fa-IR"/>
                              </w:rPr>
                            </w:pPr>
                          </w:p>
                          <w:p w14:paraId="2647C80A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  <w:rPr>
                                <w:lang w:bidi="fa-IR"/>
                              </w:rPr>
                            </w:pPr>
                          </w:p>
                          <w:p w14:paraId="2AD1DF02" w14:textId="77777777" w:rsidR="00430536" w:rsidRDefault="00430536" w:rsidP="00430536">
                            <w:pPr>
                              <w:pStyle w:val="FrameContents"/>
                              <w:bidi/>
                              <w:ind w:left="90"/>
                              <w:jc w:val="both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50650C1E" w14:textId="77777777" w:rsidR="00430536" w:rsidRDefault="00430536" w:rsidP="00430536">
                            <w:pPr>
                              <w:pStyle w:val="FrameContents"/>
                            </w:pPr>
                          </w:p>
                          <w:p w14:paraId="4F8EC42C" w14:textId="77777777" w:rsidR="00430536" w:rsidRDefault="00430536" w:rsidP="00430536">
                            <w:pPr>
                              <w:pStyle w:val="FrameContents"/>
                            </w:pPr>
                          </w:p>
                          <w:p w14:paraId="3308ADB1" w14:textId="77777777" w:rsidR="00430536" w:rsidRDefault="00430536" w:rsidP="00430536">
                            <w:pPr>
                              <w:pStyle w:val="FrameContents"/>
                            </w:pPr>
                          </w:p>
                          <w:p w14:paraId="6EFC33BE" w14:textId="77777777" w:rsidR="00430536" w:rsidRDefault="00430536" w:rsidP="00430536">
                            <w:pPr>
                              <w:pStyle w:val="FrameContents"/>
                            </w:pPr>
                          </w:p>
                          <w:p w14:paraId="5C59F50F" w14:textId="77777777" w:rsidR="00430536" w:rsidRDefault="00430536" w:rsidP="00430536">
                            <w:pPr>
                              <w:pStyle w:val="FrameContents"/>
                            </w:pPr>
                          </w:p>
                          <w:p w14:paraId="021B362A" w14:textId="77777777" w:rsidR="00430536" w:rsidRDefault="00430536" w:rsidP="00430536">
                            <w:pPr>
                              <w:pStyle w:val="FrameContents"/>
                            </w:pPr>
                          </w:p>
                          <w:p w14:paraId="68F9AA71" w14:textId="77777777" w:rsidR="00430536" w:rsidRDefault="00430536" w:rsidP="00430536">
                            <w:pPr>
                              <w:pStyle w:val="FrameContents"/>
                            </w:pPr>
                          </w:p>
                          <w:p w14:paraId="4D0CB24E" w14:textId="77777777" w:rsidR="00430536" w:rsidRDefault="00430536" w:rsidP="00430536">
                            <w:pPr>
                              <w:pStyle w:val="FrameContents"/>
                            </w:pPr>
                          </w:p>
                          <w:p w14:paraId="7B213179" w14:textId="77777777" w:rsidR="00430536" w:rsidRDefault="00430536" w:rsidP="00430536">
                            <w:pPr>
                              <w:pStyle w:val="FrameContents"/>
                            </w:pPr>
                            <w:r>
                              <w:t>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148152" id="Rectangle 1" o:spid="_x0000_s1026" style="position:absolute;left:0;text-align:left;margin-left:9pt;margin-top:27.3pt;width:510.4pt;height:450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" strokecolor="#747070 [1614]" strokeweight="1.5pt">
                <v:textbox>
                  <w:txbxContent>
                    <w:p w14:paraId="745711F7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نام و نام خانوادگی :</w:t>
                      </w:r>
                    </w:p>
                    <w:p w14:paraId="4B59247F" w14:textId="4E4F5EFB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کشور:                                                                                     شماره </w:t>
                      </w:r>
                      <w:r w:rsidR="00B624FE">
                        <w:rPr>
                          <w:rFonts w:hint="cs"/>
                          <w:rtl/>
                          <w:lang w:bidi="fa-IR"/>
                        </w:rPr>
                        <w:t>گذرنامه</w:t>
                      </w:r>
                      <w:r>
                        <w:rPr>
                          <w:rFonts w:hint="cs"/>
                          <w:rtl/>
                        </w:rPr>
                        <w:t>:</w:t>
                      </w:r>
                    </w:p>
                    <w:p w14:paraId="35D9E80A" w14:textId="41E3BA1F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 xml:space="preserve">تاریخ صدور </w:t>
                      </w:r>
                      <w:r w:rsidR="00B624FE">
                        <w:rPr>
                          <w:rFonts w:hint="cs"/>
                          <w:rtl/>
                          <w:lang w:bidi="fa-IR"/>
                        </w:rPr>
                        <w:t>گذرنامه</w:t>
                      </w:r>
                      <w:r>
                        <w:rPr>
                          <w:rFonts w:hint="cs"/>
                          <w:rtl/>
                        </w:rPr>
                        <w:t xml:space="preserve">:                                                           تاریخ انقضا </w:t>
                      </w:r>
                      <w:r w:rsidR="00B624FE">
                        <w:rPr>
                          <w:rFonts w:hint="cs"/>
                          <w:rtl/>
                          <w:lang w:bidi="fa-IR"/>
                        </w:rPr>
                        <w:t>گذرنامه</w:t>
                      </w:r>
                      <w:r>
                        <w:rPr>
                          <w:rFonts w:hint="cs"/>
                          <w:rtl/>
                        </w:rPr>
                        <w:t>:</w:t>
                      </w:r>
                    </w:p>
                    <w:p w14:paraId="03A7A18D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 xml:space="preserve">محل تولد:                                                                            </w:t>
                      </w:r>
                      <w:r>
                        <w:t xml:space="preserve"> </w:t>
                      </w:r>
                      <w:r>
                        <w:rPr>
                          <w:rFonts w:hint="cs"/>
                          <w:rtl/>
                        </w:rPr>
                        <w:t xml:space="preserve"> تاریخ تولد:</w:t>
                      </w:r>
                    </w:p>
                    <w:p w14:paraId="50ED5080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  <w:rPr>
                          <w:rFonts w:ascii="MS Gothic" w:eastAsia="MS Gothic" w:hAnsi="MS Gothic"/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جنسیت:   زن  </w:t>
                      </w:r>
                      <w:r>
                        <w:rPr>
                          <w:rFonts w:ascii="MS Gothic" w:eastAsia="MS Gothic" w:hAnsi="MS Gothic"/>
                        </w:rPr>
                        <w:t>☐</w:t>
                      </w:r>
                      <w:r>
                        <w:t xml:space="preserve"> </w:t>
                      </w:r>
                      <w:r>
                        <w:rPr>
                          <w:rFonts w:hint="cs"/>
                          <w:rtl/>
                        </w:rPr>
                        <w:t xml:space="preserve">   مرد  </w:t>
                      </w:r>
                      <w:r>
                        <w:rPr>
                          <w:rFonts w:ascii="MS Gothic" w:eastAsia="MS Gothic" w:hAnsi="MS Gothic"/>
                        </w:rPr>
                        <w:t>☐</w:t>
                      </w:r>
                      <w:r>
                        <w:rPr>
                          <w:rFonts w:ascii="MS Gothic" w:eastAsia="MS Gothic" w:hAnsi="MS Gothic" w:hint="cs"/>
                          <w:rtl/>
                        </w:rPr>
                        <w:t xml:space="preserve">                                                 وضعیت تاهل:   </w:t>
                      </w:r>
                      <w:r>
                        <w:rPr>
                          <w:rFonts w:hint="cs"/>
                          <w:rtl/>
                        </w:rPr>
                        <w:t xml:space="preserve">مجرد  </w:t>
                      </w:r>
                      <w:r>
                        <w:rPr>
                          <w:rFonts w:ascii="MS Gothic" w:eastAsia="MS Gothic" w:hAnsi="MS Gothic"/>
                        </w:rPr>
                        <w:t>☐</w:t>
                      </w:r>
                      <w:r>
                        <w:t xml:space="preserve"> </w:t>
                      </w:r>
                      <w:r>
                        <w:rPr>
                          <w:rFonts w:hint="cs"/>
                          <w:rtl/>
                        </w:rPr>
                        <w:t xml:space="preserve">   متاهل  </w:t>
                      </w:r>
                      <w:r>
                        <w:rPr>
                          <w:rFonts w:ascii="MS Gothic" w:eastAsia="MS Gothic" w:hAnsi="MS Gothic"/>
                        </w:rPr>
                        <w:t>☐</w:t>
                      </w:r>
                      <w:r>
                        <w:rPr>
                          <w:rFonts w:ascii="MS Gothic" w:eastAsia="MS Gothic" w:hAnsi="MS Gothic" w:hint="cs"/>
                          <w:rtl/>
                        </w:rPr>
                        <w:t xml:space="preserve">  </w:t>
                      </w:r>
                    </w:p>
                    <w:p w14:paraId="3B3613C5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شغل:                                                                                   </w:t>
                      </w:r>
                      <w:r>
                        <w:t xml:space="preserve">  </w:t>
                      </w:r>
                      <w:r>
                        <w:rPr>
                          <w:rFonts w:hint="cs"/>
                          <w:rtl/>
                        </w:rPr>
                        <w:t xml:space="preserve"> محل اشتغال:</w:t>
                      </w:r>
                      <w:r>
                        <w:rPr>
                          <w:rFonts w:ascii="MS Gothic" w:eastAsia="MS Gothic" w:hAnsi="MS Gothic" w:hint="cs"/>
                          <w:rtl/>
                        </w:rPr>
                        <w:t xml:space="preserve"> </w:t>
                      </w:r>
                    </w:p>
                    <w:p w14:paraId="24A13B2B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>آدرس محل سکونت:</w:t>
                      </w:r>
                    </w:p>
                    <w:p w14:paraId="5867A8DA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 xml:space="preserve">شماره تماس:                                                          </w:t>
                      </w:r>
                      <w:r>
                        <w:t xml:space="preserve">           </w:t>
                      </w:r>
                      <w:r>
                        <w:rPr>
                          <w:rFonts w:hint="cs"/>
                          <w:rtl/>
                        </w:rPr>
                        <w:t xml:space="preserve">  شماره تماس</w:t>
                      </w:r>
                      <w:r>
                        <w:t xml:space="preserve">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ضروری</w:t>
                      </w:r>
                      <w:r>
                        <w:rPr>
                          <w:rFonts w:hint="cs"/>
                          <w:rtl/>
                        </w:rPr>
                        <w:t xml:space="preserve">:                                                          </w:t>
                      </w:r>
                      <w:r>
                        <w:t xml:space="preserve">           </w:t>
                      </w:r>
                      <w:r>
                        <w:rPr>
                          <w:rFonts w:hint="cs"/>
                          <w:rtl/>
                        </w:rPr>
                        <w:t xml:space="preserve">  </w:t>
                      </w:r>
                    </w:p>
                    <w:p w14:paraId="1BC590EF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  <w:rPr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آدرس ایمیل: </w:t>
                      </w:r>
                      <w:r>
                        <w:rPr>
                          <w:lang w:bidi="fa-IR"/>
                        </w:rPr>
                        <w:t xml:space="preserve">                                                     </w:t>
                      </w:r>
                      <w:r>
                        <w:t xml:space="preserve"> </w:t>
                      </w:r>
                      <w:r>
                        <w:rPr>
                          <w:rFonts w:hint="cs"/>
                          <w:rtl/>
                        </w:rPr>
                        <w:t xml:space="preserve"> نام کاربری اسکایپ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</w:t>
                      </w:r>
                    </w:p>
                    <w:p w14:paraId="0555DD38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  <w:rPr>
                          <w:lang w:bidi="fa-IR"/>
                        </w:rPr>
                      </w:pPr>
                    </w:p>
                    <w:p w14:paraId="4A147041" w14:textId="77777777" w:rsidR="00430536" w:rsidRDefault="00430536" w:rsidP="00430536">
                      <w:pPr>
                        <w:pStyle w:val="FrameContents"/>
                        <w:bidi/>
                        <w:jc w:val="both"/>
                        <w:rPr>
                          <w:rtl/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میزان تسلط بر زبان فارسی:                    فهمیدن (0 تا 10):                          صحبت کردن (0 تا 10):                          </w:t>
                      </w:r>
                      <w:r>
                        <w:rPr>
                          <w:lang w:bidi="fa-IR"/>
                        </w:rPr>
                        <w:t xml:space="preserve"> </w:t>
                      </w:r>
                    </w:p>
                    <w:p w14:paraId="0D234F53" w14:textId="77777777" w:rsidR="00430536" w:rsidRDefault="00430536" w:rsidP="00430536">
                      <w:pPr>
                        <w:pStyle w:val="FrameContents"/>
                        <w:bidi/>
                        <w:jc w:val="both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  مدرک زبان انگلیسی:                                     نمره:                                    تاریخ انقضا:</w:t>
                      </w:r>
                      <w:r w:rsidRPr="008B726B">
                        <w:rPr>
                          <w:rtl/>
                        </w:rPr>
                        <w:t xml:space="preserve"> </w:t>
                      </w:r>
                    </w:p>
                    <w:p w14:paraId="1EA6D13C" w14:textId="77777777" w:rsidR="00430536" w:rsidRDefault="00430536" w:rsidP="00430536">
                      <w:pPr>
                        <w:pStyle w:val="FrameContents"/>
                        <w:bidi/>
                        <w:jc w:val="both"/>
                        <w:rPr>
                          <w:rtl/>
                        </w:rPr>
                      </w:pPr>
                    </w:p>
                    <w:p w14:paraId="00B5B97A" w14:textId="77777777" w:rsidR="00430536" w:rsidRDefault="00430536" w:rsidP="00430536">
                      <w:pPr>
                        <w:pStyle w:val="FrameContents"/>
                        <w:bidi/>
                        <w:jc w:val="both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نحوه آشنایی با دانشگاه تحصیلات تکمیلی علوم پایه زنجان:     دوستان </w:t>
                      </w:r>
                      <w:r w:rsidRPr="008B726B">
                        <w:rPr>
                          <w:rFonts w:ascii="Segoe UI Symbol" w:hAnsi="Segoe UI Symbol" w:cs="Segoe UI Symbol" w:hint="cs"/>
                          <w:rtl/>
                        </w:rPr>
                        <w:t>☐</w:t>
                      </w:r>
                      <w:r>
                        <w:rPr>
                          <w:rFonts w:hint="cs"/>
                          <w:rtl/>
                        </w:rPr>
                        <w:t xml:space="preserve">     وبسایت دانشگاه  </w:t>
                      </w:r>
                      <w:r w:rsidRPr="008B726B">
                        <w:rPr>
                          <w:rFonts w:ascii="Segoe UI Symbol" w:hAnsi="Segoe UI Symbol" w:cs="Segoe UI Symbol" w:hint="cs"/>
                          <w:rtl/>
                        </w:rPr>
                        <w:t>☐</w:t>
                      </w:r>
                      <w:r>
                        <w:rPr>
                          <w:rFonts w:hint="cs"/>
                          <w:rtl/>
                        </w:rPr>
                        <w:t xml:space="preserve">     </w:t>
                      </w:r>
                    </w:p>
                    <w:p w14:paraId="56992628" w14:textId="77777777" w:rsidR="00430536" w:rsidRDefault="00430536" w:rsidP="00430536">
                      <w:pPr>
                        <w:pStyle w:val="FrameContents"/>
                        <w:bidi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 xml:space="preserve">شبکه اجتماعی:                                                      از طریق دیگر: </w:t>
                      </w:r>
                    </w:p>
                    <w:p w14:paraId="4C59A625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  <w:rPr>
                          <w:lang w:bidi="fa-IR"/>
                        </w:rPr>
                      </w:pPr>
                    </w:p>
                    <w:p w14:paraId="2647C80A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  <w:rPr>
                          <w:lang w:bidi="fa-IR"/>
                        </w:rPr>
                      </w:pPr>
                    </w:p>
                    <w:p w14:paraId="2AD1DF02" w14:textId="77777777" w:rsidR="00430536" w:rsidRDefault="00430536" w:rsidP="00430536">
                      <w:pPr>
                        <w:pStyle w:val="FrameContents"/>
                        <w:bidi/>
                        <w:ind w:left="90"/>
                        <w:jc w:val="both"/>
                        <w:rPr>
                          <w:rtl/>
                          <w:lang w:bidi="fa-IR"/>
                        </w:rPr>
                      </w:pPr>
                    </w:p>
                    <w:p w14:paraId="50650C1E" w14:textId="77777777" w:rsidR="00430536" w:rsidRDefault="00430536" w:rsidP="00430536">
                      <w:pPr>
                        <w:pStyle w:val="FrameContents"/>
                      </w:pPr>
                    </w:p>
                    <w:p w14:paraId="4F8EC42C" w14:textId="77777777" w:rsidR="00430536" w:rsidRDefault="00430536" w:rsidP="00430536">
                      <w:pPr>
                        <w:pStyle w:val="FrameContents"/>
                      </w:pPr>
                    </w:p>
                    <w:p w14:paraId="3308ADB1" w14:textId="77777777" w:rsidR="00430536" w:rsidRDefault="00430536" w:rsidP="00430536">
                      <w:pPr>
                        <w:pStyle w:val="FrameContents"/>
                      </w:pPr>
                    </w:p>
                    <w:p w14:paraId="6EFC33BE" w14:textId="77777777" w:rsidR="00430536" w:rsidRDefault="00430536" w:rsidP="00430536">
                      <w:pPr>
                        <w:pStyle w:val="FrameContents"/>
                      </w:pPr>
                    </w:p>
                    <w:p w14:paraId="5C59F50F" w14:textId="77777777" w:rsidR="00430536" w:rsidRDefault="00430536" w:rsidP="00430536">
                      <w:pPr>
                        <w:pStyle w:val="FrameContents"/>
                      </w:pPr>
                    </w:p>
                    <w:p w14:paraId="021B362A" w14:textId="77777777" w:rsidR="00430536" w:rsidRDefault="00430536" w:rsidP="00430536">
                      <w:pPr>
                        <w:pStyle w:val="FrameContents"/>
                      </w:pPr>
                    </w:p>
                    <w:p w14:paraId="68F9AA71" w14:textId="77777777" w:rsidR="00430536" w:rsidRDefault="00430536" w:rsidP="00430536">
                      <w:pPr>
                        <w:pStyle w:val="FrameContents"/>
                      </w:pPr>
                    </w:p>
                    <w:p w14:paraId="4D0CB24E" w14:textId="77777777" w:rsidR="00430536" w:rsidRDefault="00430536" w:rsidP="00430536">
                      <w:pPr>
                        <w:pStyle w:val="FrameContents"/>
                      </w:pPr>
                    </w:p>
                    <w:p w14:paraId="7B213179" w14:textId="77777777" w:rsidR="00430536" w:rsidRDefault="00430536" w:rsidP="00430536">
                      <w:pPr>
                        <w:pStyle w:val="FrameContents"/>
                      </w:pPr>
                      <w:r>
                        <w:t>s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07A18">
        <w:rPr>
          <w:rFonts w:cs="B Nazanin" w:hint="cs"/>
          <w:b/>
          <w:bCs/>
          <w:noProof/>
          <w:color w:val="800000"/>
          <w:sz w:val="28"/>
          <w:szCs w:val="28"/>
          <w:rtl/>
        </w:rPr>
        <w:t xml:space="preserve">           </w:t>
      </w:r>
      <w:r>
        <w:rPr>
          <w:rFonts w:cs="B Nazanin" w:hint="cs"/>
          <w:b/>
          <w:bCs/>
          <w:noProof/>
          <w:color w:val="800000"/>
          <w:sz w:val="28"/>
          <w:szCs w:val="28"/>
          <w:rtl/>
        </w:rPr>
        <w:t xml:space="preserve"> </w:t>
      </w:r>
      <w:r w:rsidRPr="008B726B">
        <w:rPr>
          <w:rFonts w:cs="B Nazanin" w:hint="cs"/>
          <w:b/>
          <w:bCs/>
          <w:noProof/>
          <w:color w:val="800000"/>
          <w:sz w:val="32"/>
          <w:szCs w:val="32"/>
          <w:rtl/>
        </w:rPr>
        <w:t>اطلاعات شخصی:</w:t>
      </w:r>
    </w:p>
    <w:p w14:paraId="7937866F" w14:textId="4A580A08" w:rsidR="00430536" w:rsidRDefault="00430536" w:rsidP="00430536">
      <w:pPr>
        <w:bidi/>
        <w:ind w:left="360"/>
      </w:pPr>
    </w:p>
    <w:p w14:paraId="622D59D1" w14:textId="716AF116" w:rsidR="00430536" w:rsidRDefault="00430536" w:rsidP="00430536">
      <w:pPr>
        <w:ind w:left="360"/>
      </w:pPr>
    </w:p>
    <w:p w14:paraId="00DB8CC2" w14:textId="1C7C1175" w:rsidR="00430536" w:rsidRDefault="00430536" w:rsidP="00430536">
      <w:pPr>
        <w:ind w:left="360"/>
      </w:pPr>
    </w:p>
    <w:p w14:paraId="01B39C30" w14:textId="43D50D85" w:rsidR="00430536" w:rsidRDefault="00430536" w:rsidP="00430536">
      <w:pPr>
        <w:ind w:left="360"/>
      </w:pPr>
    </w:p>
    <w:p w14:paraId="627B8945" w14:textId="66E0CA2C" w:rsidR="00430536" w:rsidRDefault="00430536" w:rsidP="00430536">
      <w:pPr>
        <w:ind w:left="360"/>
      </w:pPr>
    </w:p>
    <w:p w14:paraId="384E0B5F" w14:textId="7E8238C3" w:rsidR="00430536" w:rsidRDefault="00430536" w:rsidP="00430536">
      <w:pPr>
        <w:ind w:left="360"/>
      </w:pPr>
    </w:p>
    <w:p w14:paraId="25170AF0" w14:textId="204FC94B" w:rsidR="00430536" w:rsidRDefault="00430536" w:rsidP="00430536">
      <w:pPr>
        <w:ind w:left="360"/>
      </w:pPr>
    </w:p>
    <w:p w14:paraId="000B6159" w14:textId="562AF194" w:rsidR="00430536" w:rsidRDefault="00430536" w:rsidP="00430536">
      <w:pPr>
        <w:ind w:left="360"/>
      </w:pPr>
    </w:p>
    <w:p w14:paraId="4FA243BC" w14:textId="112A0D5A" w:rsidR="00430536" w:rsidRDefault="00430536" w:rsidP="00430536">
      <w:pPr>
        <w:ind w:left="360"/>
      </w:pPr>
    </w:p>
    <w:p w14:paraId="1F0D6A2D" w14:textId="41B440BD" w:rsidR="00430536" w:rsidRDefault="00430536" w:rsidP="00430536">
      <w:pPr>
        <w:ind w:left="360"/>
      </w:pPr>
    </w:p>
    <w:p w14:paraId="60AF1085" w14:textId="573C2126" w:rsidR="00430536" w:rsidRDefault="00430536" w:rsidP="00430536">
      <w:pPr>
        <w:ind w:left="360"/>
      </w:pPr>
    </w:p>
    <w:p w14:paraId="3719A5CB" w14:textId="30C2BB02" w:rsidR="00430536" w:rsidRDefault="00430536" w:rsidP="00430536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6DFA30AA" w14:textId="022718EF" w:rsidR="00430536" w:rsidRDefault="00430536" w:rsidP="00430536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3229D462" w14:textId="066EE150" w:rsidR="00430536" w:rsidRDefault="00430536" w:rsidP="00430536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09C5795D" w14:textId="68770E8D" w:rsidR="00430536" w:rsidRDefault="00430536" w:rsidP="00430536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77CD9C61" w14:textId="13A2B62C" w:rsidR="00430536" w:rsidRDefault="00430536" w:rsidP="00430536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25F52CE7" w14:textId="0BDF7D96" w:rsidR="00430536" w:rsidRDefault="00430536" w:rsidP="00430536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6775B73B" w14:textId="77777777" w:rsidR="00307A18" w:rsidRDefault="00307A18" w:rsidP="00430536">
      <w:pPr>
        <w:tabs>
          <w:tab w:val="right" w:pos="0"/>
        </w:tabs>
        <w:bidi/>
        <w:ind w:hanging="360"/>
        <w:rPr>
          <w:rFonts w:cs="B Nazanin"/>
          <w:b/>
          <w:bCs/>
          <w:noProof/>
          <w:color w:val="800000"/>
          <w:sz w:val="32"/>
          <w:szCs w:val="32"/>
        </w:rPr>
      </w:pPr>
    </w:p>
    <w:p w14:paraId="42485B7A" w14:textId="707B0357" w:rsidR="00430536" w:rsidRDefault="00307A18" w:rsidP="00E52BAD">
      <w:pPr>
        <w:tabs>
          <w:tab w:val="right" w:pos="0"/>
        </w:tabs>
        <w:bidi/>
      </w:pPr>
      <w:r w:rsidRPr="008B726B">
        <w:rPr>
          <w:rFonts w:cs="B Nazanin"/>
          <w:b/>
          <w:bCs/>
          <w:noProof/>
          <w:color w:val="800000"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CE1F6A" wp14:editId="48F00234">
                <wp:simplePos x="0" y="0"/>
                <wp:positionH relativeFrom="margin">
                  <wp:posOffset>38100</wp:posOffset>
                </wp:positionH>
                <wp:positionV relativeFrom="paragraph">
                  <wp:posOffset>434340</wp:posOffset>
                </wp:positionV>
                <wp:extent cx="6634480" cy="2926080"/>
                <wp:effectExtent l="0" t="0" r="13970" b="2667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4480" cy="292608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0FF2DC" w14:textId="77777777" w:rsidR="00430536" w:rsidRDefault="00430536" w:rsidP="00430536">
                            <w:pPr>
                              <w:pStyle w:val="FrameContents"/>
                              <w:bidi/>
                              <w:spacing w:before="120"/>
                              <w:jc w:val="both"/>
                              <w:rPr>
                                <w:rFonts w:ascii="Segoe UI Symbol" w:hAnsi="Segoe UI Symbol" w:cs="Segoe UI Symbol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مدرک تحصیلی:     کارشناسی   </w:t>
                            </w:r>
                            <w:r w:rsidRPr="00617E93">
                              <w:rPr>
                                <w:rFonts w:ascii="Segoe UI Symbol" w:hAnsi="Segoe UI Symbol" w:cs="Segoe UI Symbol" w:hint="cs"/>
                                <w:rtl/>
                              </w:rPr>
                              <w:t>☐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    کارشناسی ارشد  </w:t>
                            </w:r>
                            <w:r w:rsidRPr="00617E93">
                              <w:rPr>
                                <w:rFonts w:ascii="Segoe UI Symbol" w:hAnsi="Segoe UI Symbol" w:cs="Segoe UI Symbol" w:hint="cs"/>
                                <w:rtl/>
                              </w:rPr>
                              <w:t>☐</w:t>
                            </w:r>
                          </w:p>
                          <w:p w14:paraId="48E4B04C" w14:textId="49CDD2C5" w:rsidR="00430536" w:rsidRDefault="00430536" w:rsidP="00430536">
                            <w:pPr>
                              <w:pStyle w:val="FrameContents"/>
                              <w:bidi/>
                              <w:spacing w:before="120"/>
                              <w:jc w:val="both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گرایش تحصیلی </w:t>
                            </w:r>
                            <w:r w:rsidRPr="00617E93">
                              <w:rPr>
                                <w:rFonts w:hint="cs"/>
                                <w:rtl/>
                              </w:rPr>
                              <w:t xml:space="preserve">کارشناسی: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                                                       </w:t>
                            </w:r>
                            <w:r w:rsidR="00F808DE">
                              <w:rPr>
                                <w:rFonts w:hint="cs"/>
                                <w:rtl/>
                              </w:rPr>
                              <w:t xml:space="preserve">    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دانشگاه </w:t>
                            </w:r>
                            <w:r w:rsidRPr="00617E93">
                              <w:rPr>
                                <w:rFonts w:hint="cs"/>
                                <w:rtl/>
                              </w:rPr>
                              <w:t>محل تحصیل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</w:p>
                          <w:p w14:paraId="084C2D4D" w14:textId="2FE934BE" w:rsidR="00430536" w:rsidRPr="00617E93" w:rsidRDefault="00430536" w:rsidP="00430536">
                            <w:pPr>
                              <w:pStyle w:val="FrameContents"/>
                              <w:bidi/>
                              <w:spacing w:before="120"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سال ورود</w:t>
                            </w:r>
                            <w:r w:rsidRPr="003B2377">
                              <w:rPr>
                                <w:rtl/>
                              </w:rPr>
                              <w:t xml:space="preserve">:                                             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                             </w:t>
                            </w:r>
                            <w:r w:rsidRPr="003B2377">
                              <w:rPr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   </w:t>
                            </w:r>
                            <w:r w:rsidR="00F808DE">
                              <w:rPr>
                                <w:rFonts w:hint="cs"/>
                                <w:rtl/>
                              </w:rPr>
                              <w:t xml:space="preserve">      </w:t>
                            </w:r>
                            <w:r w:rsidRPr="003B2377">
                              <w:rPr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سال فارغ التحصیلی</w:t>
                            </w:r>
                            <w:r w:rsidRPr="003B2377">
                              <w:rPr>
                                <w:rtl/>
                              </w:rPr>
                              <w:t>:</w:t>
                            </w:r>
                          </w:p>
                          <w:p w14:paraId="6D72A6B5" w14:textId="77777777" w:rsidR="00430536" w:rsidRDefault="00430536" w:rsidP="00430536">
                            <w:pPr>
                              <w:pStyle w:val="FrameContents"/>
                              <w:bidi/>
                              <w:spacing w:before="120" w:line="240" w:lineRule="auto"/>
                              <w:ind w:left="-720" w:firstLine="630"/>
                              <w:jc w:val="both"/>
                              <w:rPr>
                                <w:rtl/>
                              </w:rPr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معدل کل:      4/---        یا    20/----   یا           100/-----</w:t>
                            </w:r>
                            <w:r>
                              <w:t xml:space="preserve">  </w:t>
                            </w:r>
                          </w:p>
                          <w:p w14:paraId="62724F62" w14:textId="77777777" w:rsidR="00430536" w:rsidRDefault="00430536" w:rsidP="00430536">
                            <w:pPr>
                              <w:pStyle w:val="FrameContents"/>
                              <w:bidi/>
                              <w:spacing w:before="120" w:line="240" w:lineRule="auto"/>
                              <w:ind w:left="-720" w:firstLine="630"/>
                              <w:jc w:val="both"/>
                            </w:pPr>
                          </w:p>
                          <w:p w14:paraId="565C5684" w14:textId="0D2BD42F" w:rsidR="00430536" w:rsidRDefault="00430536" w:rsidP="00430536">
                            <w:pPr>
                              <w:pStyle w:val="FrameContents"/>
                              <w:bidi/>
                              <w:rPr>
                                <w:rtl/>
                              </w:rPr>
                            </w:pPr>
                            <w:r>
                              <w:rPr>
                                <w:rtl/>
                              </w:rPr>
                              <w:t>گر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ش</w:t>
                            </w:r>
                            <w:r>
                              <w:rPr>
                                <w:rtl/>
                              </w:rPr>
                              <w:t xml:space="preserve"> تحص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ل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tl/>
                              </w:rPr>
                              <w:t xml:space="preserve"> کارشناس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ی ارشد </w:t>
                            </w:r>
                            <w:r>
                              <w:rPr>
                                <w:rtl/>
                              </w:rPr>
                              <w:t xml:space="preserve">:                                                  </w:t>
                            </w:r>
                            <w:r w:rsidR="00F808DE">
                              <w:rPr>
                                <w:rFonts w:hint="cs"/>
                                <w:rtl/>
                              </w:rPr>
                              <w:t xml:space="preserve">       </w:t>
                            </w:r>
                            <w:r>
                              <w:rPr>
                                <w:rtl/>
                              </w:rPr>
                              <w:t>دانشگاه محل تحص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ل</w:t>
                            </w:r>
                            <w:r>
                              <w:t>:</w:t>
                            </w:r>
                          </w:p>
                          <w:p w14:paraId="2F6FDFB8" w14:textId="3D727847" w:rsidR="00430536" w:rsidRDefault="00430536" w:rsidP="00430536">
                            <w:pPr>
                              <w:pStyle w:val="FrameContents"/>
                              <w:bidi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سال</w:t>
                            </w:r>
                            <w:r>
                              <w:rPr>
                                <w:rtl/>
                              </w:rPr>
                              <w:t xml:space="preserve"> ورود:                                                                        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     </w:t>
                            </w:r>
                            <w:r>
                              <w:rPr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</w:t>
                            </w:r>
                            <w:r w:rsidR="00F808DE">
                              <w:rPr>
                                <w:rFonts w:hint="cs"/>
                                <w:rtl/>
                              </w:rPr>
                              <w:t xml:space="preserve">      </w:t>
                            </w:r>
                            <w:r>
                              <w:rPr>
                                <w:rtl/>
                              </w:rPr>
                              <w:t>سال فارغ التحص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>ل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>
                              <w:t>:</w:t>
                            </w:r>
                          </w:p>
                          <w:p w14:paraId="71E6608B" w14:textId="77777777" w:rsidR="00430536" w:rsidRDefault="00430536" w:rsidP="00430536">
                            <w:pPr>
                              <w:pStyle w:val="FrameContents"/>
                              <w:bidi/>
                              <w:jc w:val="both"/>
                              <w:rPr>
                                <w:rtl/>
                              </w:rPr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tl/>
                              </w:rPr>
                              <w:t xml:space="preserve">معدل کل:      4/---      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ا</w:t>
                            </w:r>
                            <w:r>
                              <w:rPr>
                                <w:rtl/>
                              </w:rPr>
                              <w:t xml:space="preserve">   20/----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یا</w:t>
                            </w:r>
                            <w:r>
                              <w:rPr>
                                <w:rtl/>
                              </w:rPr>
                              <w:t xml:space="preserve">       100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/---</w:t>
                            </w:r>
                            <w:r>
                              <w:t xml:space="preserve"> </w:t>
                            </w:r>
                          </w:p>
                          <w:p w14:paraId="2E12B85F" w14:textId="77777777" w:rsidR="00430536" w:rsidRDefault="00430536" w:rsidP="00430536">
                            <w:pPr>
                              <w:pStyle w:val="FrameContents"/>
                              <w:bidi/>
                              <w:jc w:val="both"/>
                              <w:rPr>
                                <w:rtl/>
                              </w:rPr>
                            </w:pPr>
                            <w:r>
                              <w:t xml:space="preserve">  </w:t>
                            </w:r>
                          </w:p>
                          <w:p w14:paraId="3D1558F7" w14:textId="77777777" w:rsidR="00430536" w:rsidRDefault="00430536" w:rsidP="00430536">
                            <w:pPr>
                              <w:pStyle w:val="FrameContents"/>
                              <w:bidi/>
                              <w:rPr>
                                <w:rtl/>
                              </w:rPr>
                            </w:pPr>
                          </w:p>
                          <w:p w14:paraId="7702D2A5" w14:textId="77777777" w:rsidR="00430536" w:rsidRPr="00BD3DAE" w:rsidRDefault="00430536" w:rsidP="00430536">
                            <w:pPr>
                              <w:pStyle w:val="FrameContents"/>
                              <w:bidi/>
                            </w:pPr>
                          </w:p>
                          <w:p w14:paraId="4257F8C1" w14:textId="77777777" w:rsidR="00430536" w:rsidRDefault="00430536" w:rsidP="00430536">
                            <w:pPr>
                              <w:pStyle w:val="FrameContents"/>
                              <w:bidi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CE1F6A" id="Rectangle 4" o:spid="_x0000_s1027" style="position:absolute;left:0;text-align:left;margin-left:3pt;margin-top:34.2pt;width:522.4pt;height:230.4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" fillcolor="white [3201]" strokecolor="#5a5a5a [2109]" strokeweight="1.5pt">
                <v:textbox>
                  <w:txbxContent>
                    <w:p w14:paraId="520FF2DC" w14:textId="77777777" w:rsidR="00430536" w:rsidRDefault="00430536" w:rsidP="00430536">
                      <w:pPr>
                        <w:pStyle w:val="FrameContents"/>
                        <w:bidi/>
                        <w:spacing w:before="120"/>
                        <w:jc w:val="both"/>
                        <w:rPr>
                          <w:rFonts w:ascii="Segoe UI Symbol" w:hAnsi="Segoe UI Symbol" w:cs="Segoe UI Symbol"/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مدرک تحصیلی:     کارشناسی   </w:t>
                      </w:r>
                      <w:r w:rsidRPr="00617E93">
                        <w:rPr>
                          <w:rFonts w:ascii="Segoe UI Symbol" w:hAnsi="Segoe UI Symbol" w:cs="Segoe UI Symbol" w:hint="cs"/>
                          <w:rtl/>
                        </w:rPr>
                        <w:t>☐</w:t>
                      </w:r>
                      <w:r>
                        <w:rPr>
                          <w:rFonts w:hint="cs"/>
                          <w:rtl/>
                        </w:rPr>
                        <w:t xml:space="preserve">       کارشناسی ارشد  </w:t>
                      </w:r>
                      <w:r w:rsidRPr="00617E93">
                        <w:rPr>
                          <w:rFonts w:ascii="Segoe UI Symbol" w:hAnsi="Segoe UI Symbol" w:cs="Segoe UI Symbol" w:hint="cs"/>
                          <w:rtl/>
                        </w:rPr>
                        <w:t>☐</w:t>
                      </w:r>
                    </w:p>
                    <w:p w14:paraId="48E4B04C" w14:textId="49CDD2C5" w:rsidR="00430536" w:rsidRDefault="00430536" w:rsidP="00430536">
                      <w:pPr>
                        <w:pStyle w:val="FrameContents"/>
                        <w:bidi/>
                        <w:spacing w:before="120"/>
                        <w:jc w:val="both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گرایش تحصیلی </w:t>
                      </w:r>
                      <w:r w:rsidRPr="00617E93">
                        <w:rPr>
                          <w:rFonts w:hint="cs"/>
                          <w:rtl/>
                        </w:rPr>
                        <w:t xml:space="preserve">کارشناسی: </w:t>
                      </w:r>
                      <w:r>
                        <w:rPr>
                          <w:rFonts w:hint="cs"/>
                          <w:rtl/>
                        </w:rPr>
                        <w:t xml:space="preserve">                                                          </w:t>
                      </w:r>
                      <w:r w:rsidR="00F808DE">
                        <w:rPr>
                          <w:rFonts w:hint="cs"/>
                          <w:rtl/>
                        </w:rPr>
                        <w:t xml:space="preserve">      </w:t>
                      </w:r>
                      <w:r>
                        <w:rPr>
                          <w:rFonts w:hint="cs"/>
                          <w:rtl/>
                        </w:rPr>
                        <w:t xml:space="preserve"> دانشگاه </w:t>
                      </w:r>
                      <w:r w:rsidRPr="00617E93">
                        <w:rPr>
                          <w:rFonts w:hint="cs"/>
                          <w:rtl/>
                        </w:rPr>
                        <w:t>محل تحصیل</w:t>
                      </w:r>
                      <w:r>
                        <w:rPr>
                          <w:rFonts w:hint="cs"/>
                          <w:rtl/>
                        </w:rPr>
                        <w:t>:</w:t>
                      </w:r>
                    </w:p>
                    <w:p w14:paraId="084C2D4D" w14:textId="2FE934BE" w:rsidR="00430536" w:rsidRPr="00617E93" w:rsidRDefault="00430536" w:rsidP="00430536">
                      <w:pPr>
                        <w:pStyle w:val="FrameContents"/>
                        <w:bidi/>
                        <w:spacing w:before="120"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>سال ورود</w:t>
                      </w:r>
                      <w:r w:rsidRPr="003B2377">
                        <w:rPr>
                          <w:rtl/>
                        </w:rPr>
                        <w:t xml:space="preserve">:                                               </w:t>
                      </w:r>
                      <w:r>
                        <w:rPr>
                          <w:rFonts w:hint="cs"/>
                          <w:rtl/>
                        </w:rPr>
                        <w:t xml:space="preserve">                                </w:t>
                      </w:r>
                      <w:r w:rsidRPr="003B2377">
                        <w:rPr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rtl/>
                        </w:rPr>
                        <w:t xml:space="preserve">      </w:t>
                      </w:r>
                      <w:r w:rsidR="00F808DE">
                        <w:rPr>
                          <w:rFonts w:hint="cs"/>
                          <w:rtl/>
                        </w:rPr>
                        <w:t xml:space="preserve">      </w:t>
                      </w:r>
                      <w:r w:rsidRPr="003B2377">
                        <w:rPr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</w:rPr>
                        <w:t>سال فارغ التحصیلی</w:t>
                      </w:r>
                      <w:r w:rsidRPr="003B2377">
                        <w:rPr>
                          <w:rtl/>
                        </w:rPr>
                        <w:t>:</w:t>
                      </w:r>
                    </w:p>
                    <w:p w14:paraId="6D72A6B5" w14:textId="77777777" w:rsidR="00430536" w:rsidRDefault="00430536" w:rsidP="00430536">
                      <w:pPr>
                        <w:pStyle w:val="FrameContents"/>
                        <w:bidi/>
                        <w:spacing w:before="120" w:line="240" w:lineRule="auto"/>
                        <w:ind w:left="-720" w:firstLine="630"/>
                        <w:jc w:val="both"/>
                        <w:rPr>
                          <w:rtl/>
                        </w:rPr>
                      </w:pPr>
                      <w:r>
                        <w:t xml:space="preserve">  </w:t>
                      </w:r>
                      <w:r>
                        <w:rPr>
                          <w:rFonts w:hint="cs"/>
                          <w:rtl/>
                        </w:rPr>
                        <w:t>معدل کل:      4/---        یا    20/----   یا           100/-----</w:t>
                      </w:r>
                      <w:r>
                        <w:t xml:space="preserve">  </w:t>
                      </w:r>
                    </w:p>
                    <w:p w14:paraId="62724F62" w14:textId="77777777" w:rsidR="00430536" w:rsidRDefault="00430536" w:rsidP="00430536">
                      <w:pPr>
                        <w:pStyle w:val="FrameContents"/>
                        <w:bidi/>
                        <w:spacing w:before="120" w:line="240" w:lineRule="auto"/>
                        <w:ind w:left="-720" w:firstLine="630"/>
                        <w:jc w:val="both"/>
                      </w:pPr>
                    </w:p>
                    <w:p w14:paraId="565C5684" w14:textId="0D2BD42F" w:rsidR="00430536" w:rsidRDefault="00430536" w:rsidP="00430536">
                      <w:pPr>
                        <w:pStyle w:val="FrameContents"/>
                        <w:bidi/>
                        <w:rPr>
                          <w:rtl/>
                        </w:rPr>
                      </w:pPr>
                      <w:r>
                        <w:rPr>
                          <w:rtl/>
                        </w:rPr>
                        <w:t>گرا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ش</w:t>
                      </w:r>
                      <w:r>
                        <w:rPr>
                          <w:rtl/>
                        </w:rPr>
                        <w:t xml:space="preserve"> تحص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ل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tl/>
                        </w:rPr>
                        <w:t xml:space="preserve"> </w:t>
                      </w:r>
                      <w:r>
                        <w:rPr>
                          <w:rtl/>
                        </w:rPr>
                        <w:t>کارشناس</w:t>
                      </w:r>
                      <w:r>
                        <w:rPr>
                          <w:rFonts w:hint="cs"/>
                          <w:rtl/>
                        </w:rPr>
                        <w:t xml:space="preserve">ی ارشد </w:t>
                      </w:r>
                      <w:r>
                        <w:rPr>
                          <w:rtl/>
                        </w:rPr>
                        <w:t xml:space="preserve">:                                                  </w:t>
                      </w:r>
                      <w:r w:rsidR="00F808DE">
                        <w:rPr>
                          <w:rFonts w:hint="cs"/>
                          <w:rtl/>
                        </w:rPr>
                        <w:t xml:space="preserve">       </w:t>
                      </w:r>
                      <w:r>
                        <w:rPr>
                          <w:rtl/>
                        </w:rPr>
                        <w:t>دانشگاه محل تحص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ل</w:t>
                      </w:r>
                      <w:r>
                        <w:t>:</w:t>
                      </w:r>
                    </w:p>
                    <w:p w14:paraId="2F6FDFB8" w14:textId="3D727847" w:rsidR="00430536" w:rsidRDefault="00430536" w:rsidP="00430536">
                      <w:pPr>
                        <w:pStyle w:val="FrameContents"/>
                        <w:bidi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rtl/>
                        </w:rPr>
                        <w:t>سال</w:t>
                      </w:r>
                      <w:r>
                        <w:rPr>
                          <w:rtl/>
                        </w:rPr>
                        <w:t xml:space="preserve"> ورود:                                                                          </w:t>
                      </w:r>
                      <w:r>
                        <w:rPr>
                          <w:rFonts w:hint="cs"/>
                          <w:rtl/>
                        </w:rPr>
                        <w:t xml:space="preserve">        </w:t>
                      </w:r>
                      <w:r>
                        <w:rPr>
                          <w:rtl/>
                        </w:rPr>
                        <w:t xml:space="preserve">   </w:t>
                      </w:r>
                      <w:r>
                        <w:rPr>
                          <w:rFonts w:hint="cs"/>
                          <w:rtl/>
                        </w:rPr>
                        <w:t xml:space="preserve">  </w:t>
                      </w:r>
                      <w:r w:rsidR="00F808DE">
                        <w:rPr>
                          <w:rFonts w:hint="cs"/>
                          <w:rtl/>
                        </w:rPr>
                        <w:t xml:space="preserve">      </w:t>
                      </w:r>
                      <w:r>
                        <w:rPr>
                          <w:rtl/>
                        </w:rPr>
                        <w:t>سال فارغ التحص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rPr>
                          <w:rFonts w:hint="eastAsia"/>
                          <w:rtl/>
                        </w:rPr>
                        <w:t>ل</w:t>
                      </w:r>
                      <w:r>
                        <w:rPr>
                          <w:rFonts w:hint="cs"/>
                          <w:rtl/>
                        </w:rPr>
                        <w:t>ی</w:t>
                      </w:r>
                      <w:r>
                        <w:t>:</w:t>
                      </w:r>
                    </w:p>
                    <w:p w14:paraId="71E6608B" w14:textId="77777777" w:rsidR="00430536" w:rsidRDefault="00430536" w:rsidP="00430536">
                      <w:pPr>
                        <w:pStyle w:val="FrameContents"/>
                        <w:bidi/>
                        <w:jc w:val="both"/>
                        <w:rPr>
                          <w:rtl/>
                        </w:rPr>
                      </w:pPr>
                      <w:r>
                        <w:t xml:space="preserve"> </w:t>
                      </w:r>
                      <w:r>
                        <w:rPr>
                          <w:rtl/>
                        </w:rPr>
                        <w:t xml:space="preserve">معدل کل:      4/---        </w:t>
                      </w:r>
                      <w:r>
                        <w:rPr>
                          <w:rFonts w:hint="cs"/>
                          <w:rtl/>
                        </w:rPr>
                        <w:t>یا</w:t>
                      </w:r>
                      <w:r>
                        <w:rPr>
                          <w:rtl/>
                        </w:rPr>
                        <w:t xml:space="preserve">   20/----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>
                        <w:rPr>
                          <w:rtl/>
                        </w:rPr>
                        <w:t xml:space="preserve">    </w:t>
                      </w:r>
                      <w:r>
                        <w:rPr>
                          <w:rFonts w:hint="cs"/>
                          <w:rtl/>
                        </w:rPr>
                        <w:t>یا</w:t>
                      </w:r>
                      <w:r>
                        <w:rPr>
                          <w:rtl/>
                        </w:rPr>
                        <w:t xml:space="preserve">       100</w:t>
                      </w:r>
                      <w:r>
                        <w:rPr>
                          <w:rFonts w:hint="cs"/>
                          <w:rtl/>
                        </w:rPr>
                        <w:t>/---</w:t>
                      </w:r>
                      <w:r>
                        <w:t xml:space="preserve"> </w:t>
                      </w:r>
                    </w:p>
                    <w:p w14:paraId="2E12B85F" w14:textId="77777777" w:rsidR="00430536" w:rsidRDefault="00430536" w:rsidP="00430536">
                      <w:pPr>
                        <w:pStyle w:val="FrameContents"/>
                        <w:bidi/>
                        <w:jc w:val="both"/>
                        <w:rPr>
                          <w:rtl/>
                        </w:rPr>
                      </w:pPr>
                      <w:r>
                        <w:t xml:space="preserve">  </w:t>
                      </w:r>
                    </w:p>
                    <w:p w14:paraId="3D1558F7" w14:textId="77777777" w:rsidR="00430536" w:rsidRDefault="00430536" w:rsidP="00430536">
                      <w:pPr>
                        <w:pStyle w:val="FrameContents"/>
                        <w:bidi/>
                        <w:rPr>
                          <w:rtl/>
                        </w:rPr>
                      </w:pPr>
                    </w:p>
                    <w:p w14:paraId="7702D2A5" w14:textId="77777777" w:rsidR="00430536" w:rsidRPr="00BD3DAE" w:rsidRDefault="00430536" w:rsidP="00430536">
                      <w:pPr>
                        <w:pStyle w:val="FrameContents"/>
                        <w:bidi/>
                      </w:pPr>
                    </w:p>
                    <w:p w14:paraId="4257F8C1" w14:textId="77777777" w:rsidR="00430536" w:rsidRDefault="00430536" w:rsidP="00430536">
                      <w:pPr>
                        <w:pStyle w:val="FrameContents"/>
                        <w:bidi/>
                        <w:jc w:val="both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cs="B Nazanin" w:hint="cs"/>
          <w:b/>
          <w:bCs/>
          <w:noProof/>
          <w:color w:val="800000"/>
          <w:sz w:val="32"/>
          <w:szCs w:val="32"/>
          <w:rtl/>
        </w:rPr>
        <w:t xml:space="preserve">    </w:t>
      </w:r>
      <w:r w:rsidR="00B0675F">
        <w:rPr>
          <w:rFonts w:cs="B Nazanin" w:hint="cs"/>
          <w:b/>
          <w:bCs/>
          <w:noProof/>
          <w:color w:val="800000"/>
          <w:sz w:val="32"/>
          <w:szCs w:val="32"/>
          <w:rtl/>
        </w:rPr>
        <w:t xml:space="preserve"> </w:t>
      </w:r>
      <w:r w:rsidR="00430536" w:rsidRPr="008B726B">
        <w:rPr>
          <w:rFonts w:cs="B Nazanin" w:hint="cs"/>
          <w:b/>
          <w:bCs/>
          <w:noProof/>
          <w:color w:val="800000"/>
          <w:sz w:val="32"/>
          <w:szCs w:val="32"/>
          <w:rtl/>
        </w:rPr>
        <w:t>سوابق تحصیلی</w:t>
      </w:r>
      <w:r w:rsidR="00430536" w:rsidRPr="008B726B">
        <w:rPr>
          <w:rFonts w:cs="B Nazanin"/>
          <w:b/>
          <w:bCs/>
          <w:noProof/>
          <w:color w:val="800000"/>
          <w:sz w:val="32"/>
          <w:szCs w:val="32"/>
        </w:rPr>
        <w:t>:</w:t>
      </w:r>
    </w:p>
    <w:p w14:paraId="1E0B7288" w14:textId="6770DE59" w:rsidR="00430536" w:rsidRDefault="00430536" w:rsidP="00430536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74254194" w14:textId="15580E7E" w:rsidR="00430536" w:rsidRDefault="00430536" w:rsidP="00430536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718C37A0" w14:textId="77777777" w:rsidR="00F808DE" w:rsidRDefault="00F808DE">
      <w:pPr>
        <w:rPr>
          <w:rtl/>
        </w:rPr>
      </w:pPr>
    </w:p>
    <w:p w14:paraId="3455BD30" w14:textId="77777777" w:rsidR="00F808DE" w:rsidRDefault="00F808DE">
      <w:pPr>
        <w:rPr>
          <w:rtl/>
        </w:rPr>
      </w:pPr>
    </w:p>
    <w:p w14:paraId="4F049A2F" w14:textId="77777777" w:rsidR="00F808DE" w:rsidRDefault="00F808DE">
      <w:pPr>
        <w:rPr>
          <w:rtl/>
        </w:rPr>
      </w:pPr>
    </w:p>
    <w:p w14:paraId="3C84F5B0" w14:textId="77777777" w:rsidR="00F808DE" w:rsidRDefault="00F808DE">
      <w:pPr>
        <w:rPr>
          <w:rtl/>
        </w:rPr>
      </w:pPr>
    </w:p>
    <w:p w14:paraId="4256BF47" w14:textId="77777777" w:rsidR="00F808DE" w:rsidRDefault="00F808DE">
      <w:pPr>
        <w:rPr>
          <w:rtl/>
        </w:rPr>
      </w:pPr>
    </w:p>
    <w:p w14:paraId="0FC24AE4" w14:textId="77777777" w:rsidR="00F808DE" w:rsidRDefault="00F808DE">
      <w:pPr>
        <w:rPr>
          <w:rtl/>
        </w:rPr>
      </w:pPr>
    </w:p>
    <w:p w14:paraId="77A5B1F8" w14:textId="77777777" w:rsidR="00F808DE" w:rsidRDefault="00F808DE">
      <w:pPr>
        <w:rPr>
          <w:rtl/>
        </w:rPr>
      </w:pPr>
    </w:p>
    <w:p w14:paraId="4069C658" w14:textId="77777777" w:rsidR="00F808DE" w:rsidRDefault="00F808DE">
      <w:pPr>
        <w:rPr>
          <w:rtl/>
        </w:rPr>
      </w:pPr>
    </w:p>
    <w:p w14:paraId="31ED1782" w14:textId="77777777" w:rsidR="00F808DE" w:rsidRDefault="00F808DE">
      <w:pPr>
        <w:rPr>
          <w:rtl/>
        </w:rPr>
      </w:pPr>
    </w:p>
    <w:p w14:paraId="1DC792A0" w14:textId="3889BF12" w:rsidR="00D00F25" w:rsidRPr="0053415F" w:rsidRDefault="00B079FB" w:rsidP="0053415F">
      <w:pPr>
        <w:bidi/>
        <w:rPr>
          <w:rFonts w:cs="B Nazanin"/>
          <w:b/>
          <w:bCs/>
          <w:noProof/>
          <w:color w:val="800000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FE5053" wp14:editId="5EE06B32">
                <wp:simplePos x="0" y="0"/>
                <wp:positionH relativeFrom="margin">
                  <wp:posOffset>57150</wp:posOffset>
                </wp:positionH>
                <wp:positionV relativeFrom="paragraph">
                  <wp:posOffset>3843020</wp:posOffset>
                </wp:positionV>
                <wp:extent cx="6635750" cy="1690370"/>
                <wp:effectExtent l="0" t="0" r="31750" b="6223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5750" cy="169037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3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C35E15A" w14:textId="53D79147" w:rsidR="00430536" w:rsidRPr="00562715" w:rsidRDefault="00430536" w:rsidP="00430536">
                            <w:pPr>
                              <w:pStyle w:val="FrameContents"/>
                              <w:numPr>
                                <w:ilvl w:val="0"/>
                                <w:numId w:val="4"/>
                              </w:numPr>
                              <w:bidi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562715">
                              <w:rPr>
                                <w:rFonts w:hint="cs"/>
                                <w:rtl/>
                              </w:rPr>
                              <w:t xml:space="preserve">مهلت ارسال مدارک: </w:t>
                            </w:r>
                            <w:r w:rsidR="00147BA8">
                              <w:rPr>
                                <w:rFonts w:hint="cs"/>
                                <w:rtl/>
                              </w:rPr>
                              <w:t>31 فروردین 1402</w:t>
                            </w:r>
                            <w:r w:rsidRPr="00562715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</w:p>
                          <w:p w14:paraId="50E047EC" w14:textId="7A8A60D2" w:rsidR="00430536" w:rsidRPr="00430536" w:rsidRDefault="00430536" w:rsidP="00430536">
                            <w:pPr>
                              <w:pStyle w:val="FrameContents"/>
                              <w:numPr>
                                <w:ilvl w:val="0"/>
                                <w:numId w:val="3"/>
                              </w:numPr>
                              <w:bidi/>
                            </w:pPr>
                            <w:r w:rsidRPr="00430536">
                              <w:rPr>
                                <w:rFonts w:hint="cs"/>
                                <w:rtl/>
                              </w:rPr>
                              <w:t xml:space="preserve">مدارک مورد نیاز شامل گواهی فارغ التحصیلی، ریزنمرات و </w:t>
                            </w:r>
                            <w:r w:rsidR="00B624FE">
                              <w:rPr>
                                <w:rFonts w:hint="cs"/>
                                <w:rtl/>
                                <w:lang w:bidi="fa-IR"/>
                              </w:rPr>
                              <w:t>گذرنامه</w:t>
                            </w:r>
                            <w:r w:rsidR="00B624FE" w:rsidRPr="00430536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430536">
                              <w:rPr>
                                <w:rFonts w:hint="cs"/>
                                <w:rtl/>
                              </w:rPr>
                              <w:t xml:space="preserve">است. </w:t>
                            </w:r>
                          </w:p>
                          <w:p w14:paraId="33D1B65D" w14:textId="3E7437D3" w:rsidR="00430536" w:rsidRPr="00430536" w:rsidRDefault="00430536" w:rsidP="00430536">
                            <w:pPr>
                              <w:pStyle w:val="FrameContents"/>
                              <w:numPr>
                                <w:ilvl w:val="0"/>
                                <w:numId w:val="3"/>
                              </w:numPr>
                              <w:bidi/>
                            </w:pPr>
                            <w:r w:rsidRPr="00430536">
                              <w:rPr>
                                <w:rFonts w:hint="cs"/>
                                <w:rtl/>
                              </w:rPr>
                              <w:t>لطفا مدارک درخواستی را به همراه فرم تکمیل شده (به فرمت پی دی اف) به آدرس ایمیل زیر ارسال کنید:</w:t>
                            </w:r>
                            <w:r w:rsidRPr="00430536">
                              <w:t xml:space="preserve"> </w:t>
                            </w:r>
                            <w:hyperlink r:id="rId6" w:history="1">
                              <w:r w:rsidRPr="00430536">
                                <w:rPr>
                                  <w:color w:val="C00000"/>
                                  <w:sz w:val="26"/>
                                  <w:szCs w:val="28"/>
                                </w:rPr>
                                <w:t>international@iasbs.ac.ir</w:t>
                              </w:r>
                            </w:hyperlink>
                          </w:p>
                          <w:p w14:paraId="0F4DED06" w14:textId="2EEDF360" w:rsidR="00430536" w:rsidRPr="00430536" w:rsidRDefault="00B624FE" w:rsidP="00430536">
                            <w:pPr>
                              <w:pStyle w:val="FrameContents"/>
                              <w:numPr>
                                <w:ilvl w:val="0"/>
                                <w:numId w:val="3"/>
                              </w:numPr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داوطلب‌های</w:t>
                            </w:r>
                            <w:r w:rsidR="00430536" w:rsidRPr="00430536">
                              <w:rPr>
                                <w:rFonts w:hint="cs"/>
                                <w:rtl/>
                              </w:rPr>
                              <w:t xml:space="preserve"> منتخب از طریق اسکایپ مصاحبه خواهند شد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FE5053" id="Rectangle 8" o:spid="_x0000_s1028" style="position:absolute;left:0;text-align:left;margin-left:4.5pt;margin-top:302.6pt;width:522.5pt;height:133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" fillcolor="white [3201]" strokecolor="black [3213]" strokeweight="1pt">
                <v:fill color2="#dbdbdb [1302]" focus="100%" type="gradient"/>
                <v:shadow on="t" color="#525252 [1606]" opacity=".5" offset="1pt"/>
                <v:textbox>
                  <w:txbxContent>
                    <w:p w14:paraId="7C35E15A" w14:textId="53D79147" w:rsidR="00430536" w:rsidRPr="00562715" w:rsidRDefault="00430536" w:rsidP="00430536">
                      <w:pPr>
                        <w:pStyle w:val="FrameContents"/>
                        <w:numPr>
                          <w:ilvl w:val="0"/>
                          <w:numId w:val="4"/>
                        </w:numPr>
                        <w:bidi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Pr="00562715">
                        <w:rPr>
                          <w:rFonts w:hint="cs"/>
                          <w:rtl/>
                        </w:rPr>
                        <w:t xml:space="preserve">مهلت ارسال مدارک: </w:t>
                      </w:r>
                      <w:r w:rsidR="00147BA8">
                        <w:rPr>
                          <w:rFonts w:hint="cs"/>
                          <w:rtl/>
                        </w:rPr>
                        <w:t>31 فروردین 1402</w:t>
                      </w:r>
                      <w:r w:rsidRPr="00562715">
                        <w:rPr>
                          <w:rFonts w:hint="cs"/>
                          <w:rtl/>
                        </w:rPr>
                        <w:t xml:space="preserve"> </w:t>
                      </w:r>
                    </w:p>
                    <w:p w14:paraId="50E047EC" w14:textId="7A8A60D2" w:rsidR="00430536" w:rsidRPr="00430536" w:rsidRDefault="00430536" w:rsidP="00430536">
                      <w:pPr>
                        <w:pStyle w:val="FrameContents"/>
                        <w:numPr>
                          <w:ilvl w:val="0"/>
                          <w:numId w:val="3"/>
                        </w:numPr>
                        <w:bidi/>
                      </w:pPr>
                      <w:r w:rsidRPr="00430536">
                        <w:rPr>
                          <w:rFonts w:hint="cs"/>
                          <w:rtl/>
                        </w:rPr>
                        <w:t xml:space="preserve">مدارک مورد نیاز شامل گواهی فارغ التحصیلی، ریزنمرات و </w:t>
                      </w:r>
                      <w:r w:rsidR="00B624FE">
                        <w:rPr>
                          <w:rFonts w:hint="cs"/>
                          <w:rtl/>
                          <w:lang w:bidi="fa-IR"/>
                        </w:rPr>
                        <w:t>گذرنامه</w:t>
                      </w:r>
                      <w:r w:rsidR="00B624FE" w:rsidRPr="00430536">
                        <w:rPr>
                          <w:rFonts w:hint="cs"/>
                          <w:rtl/>
                        </w:rPr>
                        <w:t xml:space="preserve"> </w:t>
                      </w:r>
                      <w:r w:rsidRPr="00430536">
                        <w:rPr>
                          <w:rFonts w:hint="cs"/>
                          <w:rtl/>
                        </w:rPr>
                        <w:t xml:space="preserve">است. </w:t>
                      </w:r>
                    </w:p>
                    <w:p w14:paraId="33D1B65D" w14:textId="3E7437D3" w:rsidR="00430536" w:rsidRPr="00430536" w:rsidRDefault="00430536" w:rsidP="00430536">
                      <w:pPr>
                        <w:pStyle w:val="FrameContents"/>
                        <w:numPr>
                          <w:ilvl w:val="0"/>
                          <w:numId w:val="3"/>
                        </w:numPr>
                        <w:bidi/>
                      </w:pPr>
                      <w:r w:rsidRPr="00430536">
                        <w:rPr>
                          <w:rFonts w:hint="cs"/>
                          <w:rtl/>
                        </w:rPr>
                        <w:t>لطفا مدارک درخواستی را به همراه فرم تکمیل شده (به فرمت پی دی اف) به آدرس ایمیل زیر ارسال کنید:</w:t>
                      </w:r>
                      <w:r w:rsidRPr="00430536">
                        <w:t xml:space="preserve"> </w:t>
                      </w:r>
                      <w:hyperlink r:id="rId7" w:history="1">
                        <w:r w:rsidRPr="00430536">
                          <w:rPr>
                            <w:color w:val="C00000"/>
                            <w:sz w:val="26"/>
                            <w:szCs w:val="28"/>
                          </w:rPr>
                          <w:t>international@iasbs.ac.ir</w:t>
                        </w:r>
                      </w:hyperlink>
                    </w:p>
                    <w:p w14:paraId="0F4DED06" w14:textId="2EEDF360" w:rsidR="00430536" w:rsidRPr="00430536" w:rsidRDefault="00B624FE" w:rsidP="00430536">
                      <w:pPr>
                        <w:pStyle w:val="FrameContents"/>
                        <w:numPr>
                          <w:ilvl w:val="0"/>
                          <w:numId w:val="3"/>
                        </w:numPr>
                        <w:bidi/>
                      </w:pPr>
                      <w:r>
                        <w:rPr>
                          <w:rFonts w:hint="cs"/>
                          <w:rtl/>
                        </w:rPr>
                        <w:t>داوطلب‌های</w:t>
                      </w:r>
                      <w:r w:rsidR="00430536" w:rsidRPr="00430536">
                        <w:rPr>
                          <w:rFonts w:hint="cs"/>
                          <w:rtl/>
                        </w:rPr>
                        <w:t xml:space="preserve"> منتخب از طریق اسکایپ مصاحبه خواهند شد.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8B726B">
        <w:rPr>
          <w:rFonts w:cs="B Nazanin"/>
          <w:b/>
          <w:bCs/>
          <w:noProof/>
          <w:color w:val="8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31E584" wp14:editId="66FFB834">
                <wp:simplePos x="0" y="0"/>
                <wp:positionH relativeFrom="margin">
                  <wp:posOffset>38100</wp:posOffset>
                </wp:positionH>
                <wp:positionV relativeFrom="paragraph">
                  <wp:posOffset>349250</wp:posOffset>
                </wp:positionV>
                <wp:extent cx="6634480" cy="3276600"/>
                <wp:effectExtent l="0" t="0" r="1397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4480" cy="327660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D29924" w14:textId="77777777" w:rsidR="00F808DE" w:rsidRDefault="00F808DE" w:rsidP="00F808DE">
                            <w:pPr>
                              <w:pStyle w:val="FrameContents"/>
                              <w:bidi/>
                              <w:rPr>
                                <w:rtl/>
                              </w:rPr>
                            </w:pPr>
                            <w:r w:rsidRPr="00BD3DAE">
                              <w:rPr>
                                <w:rFonts w:hint="cs"/>
                                <w:rtl/>
                              </w:rPr>
                              <w:t>گرایش تحصیلی مورد درخواست: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                                                 دانشکده: </w:t>
                            </w:r>
                          </w:p>
                          <w:p w14:paraId="3149CBE7" w14:textId="77777777" w:rsidR="00F808DE" w:rsidRDefault="00F808DE" w:rsidP="00F808DE">
                            <w:pPr>
                              <w:pStyle w:val="FrameContents"/>
                              <w:bidi/>
                              <w:jc w:val="both"/>
                              <w:rPr>
                                <w:rtl/>
                              </w:rPr>
                            </w:pPr>
                          </w:p>
                          <w:p w14:paraId="77201DE1" w14:textId="77777777" w:rsidR="00F808DE" w:rsidRDefault="00F808DE" w:rsidP="00F808DE">
                            <w:pPr>
                              <w:pStyle w:val="FrameContents"/>
                              <w:bidi/>
                              <w:jc w:val="both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مشخصات دو استاد برای دریافت توصیه نامه:</w:t>
                            </w:r>
                          </w:p>
                          <w:p w14:paraId="26272D16" w14:textId="041AC82D" w:rsidR="00F808DE" w:rsidRDefault="00F808DE" w:rsidP="00F808DE">
                            <w:pPr>
                              <w:pStyle w:val="FrameContents"/>
                              <w:numPr>
                                <w:ilvl w:val="0"/>
                                <w:numId w:val="1"/>
                              </w:numPr>
                              <w:bidi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نام و نام خانوادگی:                                                                 دانشگاه:</w:t>
                            </w:r>
                          </w:p>
                          <w:p w14:paraId="47F971A5" w14:textId="09BA5073" w:rsidR="00F808DE" w:rsidRDefault="00F808DE" w:rsidP="00F808DE">
                            <w:pPr>
                              <w:pStyle w:val="FrameContents"/>
                              <w:bidi/>
                              <w:ind w:left="1129"/>
                              <w:jc w:val="both"/>
                              <w:rPr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آدرس ایمیل:</w:t>
                            </w:r>
                            <w:r>
                              <w:t xml:space="preserve">                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                                              نحوه آشنایی:</w:t>
                            </w:r>
                          </w:p>
                          <w:p w14:paraId="478999D0" w14:textId="457C5154" w:rsidR="00F808DE" w:rsidRDefault="00F808DE" w:rsidP="00F808DE">
                            <w:pPr>
                              <w:pStyle w:val="FrameContents"/>
                              <w:numPr>
                                <w:ilvl w:val="0"/>
                                <w:numId w:val="1"/>
                              </w:numPr>
                              <w:bidi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نام و نام خانوادگی:                                                                 دانشگاه:</w:t>
                            </w:r>
                          </w:p>
                          <w:p w14:paraId="04DE965C" w14:textId="24C57092" w:rsidR="00F808DE" w:rsidRDefault="00F808DE" w:rsidP="00F808DE">
                            <w:pPr>
                              <w:pStyle w:val="FrameContents"/>
                              <w:bidi/>
                              <w:jc w:val="both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                       آدرس ایمیل:</w:t>
                            </w:r>
                            <w:r w:rsidRPr="00120AA7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>
                              <w:t xml:space="preserve">                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                                           نحوه آشنایی:</w:t>
                            </w:r>
                          </w:p>
                          <w:p w14:paraId="6A3AFA12" w14:textId="77777777" w:rsidR="00F808DE" w:rsidRDefault="00F808DE" w:rsidP="00F808DE">
                            <w:pPr>
                              <w:pStyle w:val="FrameContents"/>
                              <w:bidi/>
                              <w:rPr>
                                <w:rFonts w:ascii="MS Gothic" w:eastAsia="MS Gothic" w:hAnsi="MS Gothic"/>
                                <w:rtl/>
                              </w:rPr>
                            </w:pPr>
                            <w:r>
                              <w:rPr>
                                <w:rFonts w:ascii="MS Gothic" w:eastAsia="MS Gothic" w:hAnsi="MS Gothic" w:hint="cs"/>
                                <w:rtl/>
                              </w:rPr>
                              <w:t xml:space="preserve"> </w:t>
                            </w:r>
                          </w:p>
                          <w:p w14:paraId="73987CA5" w14:textId="77777777" w:rsidR="00F808DE" w:rsidRDefault="00F808DE" w:rsidP="00F808DE">
                            <w:pPr>
                              <w:pStyle w:val="FrameContents"/>
                              <w:bidi/>
                            </w:pPr>
                            <w:r>
                              <w:rPr>
                                <w:rFonts w:ascii="MS Gothic" w:eastAsia="MS Gothic" w:hAnsi="MS Gothic" w:hint="cs"/>
                                <w:rtl/>
                              </w:rPr>
                              <w:t>تاریخ و امضا:</w:t>
                            </w:r>
                          </w:p>
                          <w:p w14:paraId="3BF2CCAA" w14:textId="77777777" w:rsidR="00F808DE" w:rsidRDefault="00F808DE" w:rsidP="00F808DE">
                            <w:pPr>
                              <w:pStyle w:val="FrameContents"/>
                              <w:bidi/>
                              <w:rPr>
                                <w:rtl/>
                              </w:rPr>
                            </w:pPr>
                          </w:p>
                          <w:p w14:paraId="6CA26002" w14:textId="77777777" w:rsidR="00F808DE" w:rsidRDefault="00F808DE" w:rsidP="00F808DE">
                            <w:pPr>
                              <w:pStyle w:val="FrameContents"/>
                              <w:bidi/>
                              <w:rPr>
                                <w:rtl/>
                              </w:rPr>
                            </w:pPr>
                          </w:p>
                          <w:p w14:paraId="2C4A2D28" w14:textId="77777777" w:rsidR="00F808DE" w:rsidRPr="00BD3DAE" w:rsidRDefault="00F808DE" w:rsidP="00F808DE">
                            <w:pPr>
                              <w:pStyle w:val="FrameContents"/>
                              <w:bidi/>
                            </w:pPr>
                          </w:p>
                          <w:p w14:paraId="34B317E5" w14:textId="77777777" w:rsidR="00F808DE" w:rsidRDefault="00F808DE" w:rsidP="00F808DE">
                            <w:pPr>
                              <w:pStyle w:val="FrameContents"/>
                              <w:bidi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31E584" id="Rectangle 2" o:spid="_x0000_s1029" style="position:absolute;left:0;text-align:left;margin-left:3pt;margin-top:27.5pt;width:522.4pt;height:258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" fillcolor="white [3201]" strokecolor="#5a5a5a [2109]" strokeweight="1.5pt">
                <v:textbox>
                  <w:txbxContent>
                    <w:p w14:paraId="33D29924" w14:textId="77777777" w:rsidR="00F808DE" w:rsidRDefault="00F808DE" w:rsidP="00F808DE">
                      <w:pPr>
                        <w:pStyle w:val="FrameContents"/>
                        <w:bidi/>
                        <w:rPr>
                          <w:rtl/>
                        </w:rPr>
                      </w:pPr>
                      <w:r w:rsidRPr="00BD3DAE">
                        <w:rPr>
                          <w:rFonts w:hint="cs"/>
                          <w:rtl/>
                        </w:rPr>
                        <w:t>گرایش تحصیلی مورد درخواست:</w:t>
                      </w:r>
                      <w:r>
                        <w:rPr>
                          <w:rFonts w:hint="cs"/>
                          <w:rtl/>
                        </w:rPr>
                        <w:t xml:space="preserve">                                                  دانشکده: </w:t>
                      </w:r>
                    </w:p>
                    <w:p w14:paraId="3149CBE7" w14:textId="77777777" w:rsidR="00F808DE" w:rsidRDefault="00F808DE" w:rsidP="00F808DE">
                      <w:pPr>
                        <w:pStyle w:val="FrameContents"/>
                        <w:bidi/>
                        <w:jc w:val="both"/>
                        <w:rPr>
                          <w:rtl/>
                        </w:rPr>
                      </w:pPr>
                    </w:p>
                    <w:p w14:paraId="77201DE1" w14:textId="77777777" w:rsidR="00F808DE" w:rsidRDefault="00F808DE" w:rsidP="00F808DE">
                      <w:pPr>
                        <w:pStyle w:val="FrameContents"/>
                        <w:bidi/>
                        <w:jc w:val="both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مشخصات دو استاد برای دریافت توصیه نامه:</w:t>
                      </w:r>
                    </w:p>
                    <w:p w14:paraId="26272D16" w14:textId="041AC82D" w:rsidR="00F808DE" w:rsidRDefault="00F808DE" w:rsidP="00F808DE">
                      <w:pPr>
                        <w:pStyle w:val="FrameContents"/>
                        <w:numPr>
                          <w:ilvl w:val="0"/>
                          <w:numId w:val="1"/>
                        </w:numPr>
                        <w:bidi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 xml:space="preserve">نام و نام خانوادگی:                                                          </w:t>
                      </w:r>
                      <w:r>
                        <w:rPr>
                          <w:rFonts w:hint="cs"/>
                          <w:rtl/>
                        </w:rPr>
                        <w:t xml:space="preserve">       </w:t>
                      </w:r>
                      <w:r>
                        <w:rPr>
                          <w:rFonts w:hint="cs"/>
                          <w:rtl/>
                        </w:rPr>
                        <w:t>دانشگاه:</w:t>
                      </w:r>
                    </w:p>
                    <w:p w14:paraId="47F971A5" w14:textId="09BA5073" w:rsidR="00F808DE" w:rsidRDefault="00F808DE" w:rsidP="00F808DE">
                      <w:pPr>
                        <w:pStyle w:val="FrameContents"/>
                        <w:bidi/>
                        <w:ind w:left="1129"/>
                        <w:jc w:val="both"/>
                        <w:rPr>
                          <w:rtl/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</w:rPr>
                        <w:t>آدرس ایمیل:</w:t>
                      </w:r>
                      <w:r>
                        <w:t xml:space="preserve">               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                                    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  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  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نحوه آشنایی:</w:t>
                      </w:r>
                    </w:p>
                    <w:p w14:paraId="478999D0" w14:textId="457C5154" w:rsidR="00F808DE" w:rsidRDefault="00F808DE" w:rsidP="00F808DE">
                      <w:pPr>
                        <w:pStyle w:val="FrameContents"/>
                        <w:numPr>
                          <w:ilvl w:val="0"/>
                          <w:numId w:val="1"/>
                        </w:numPr>
                        <w:bidi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 xml:space="preserve">نام و نام خانوادگی:                                                        </w:t>
                      </w:r>
                      <w:r>
                        <w:rPr>
                          <w:rFonts w:hint="cs"/>
                          <w:rtl/>
                        </w:rPr>
                        <w:t xml:space="preserve">    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</w:rPr>
                        <w:t xml:space="preserve">    </w:t>
                      </w:r>
                      <w:r>
                        <w:rPr>
                          <w:rFonts w:hint="cs"/>
                          <w:rtl/>
                        </w:rPr>
                        <w:t>دانشگاه:</w:t>
                      </w:r>
                    </w:p>
                    <w:p w14:paraId="04DE965C" w14:textId="24C57092" w:rsidR="00F808DE" w:rsidRDefault="00F808DE" w:rsidP="00F808DE">
                      <w:pPr>
                        <w:pStyle w:val="FrameContents"/>
                        <w:bidi/>
                        <w:jc w:val="both"/>
                      </w:pPr>
                      <w:r>
                        <w:rPr>
                          <w:rFonts w:hint="cs"/>
                          <w:rtl/>
                        </w:rPr>
                        <w:t xml:space="preserve">                       آدرس ایمیل:</w:t>
                      </w:r>
                      <w:r w:rsidRPr="00120AA7">
                        <w:rPr>
                          <w:rFonts w:hint="cs"/>
                          <w:rtl/>
                        </w:rPr>
                        <w:t xml:space="preserve"> </w:t>
                      </w:r>
                      <w:r>
                        <w:t xml:space="preserve">               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                                  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    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 نحوه آشنایی:</w:t>
                      </w:r>
                    </w:p>
                    <w:p w14:paraId="6A3AFA12" w14:textId="77777777" w:rsidR="00F808DE" w:rsidRDefault="00F808DE" w:rsidP="00F808DE">
                      <w:pPr>
                        <w:pStyle w:val="FrameContents"/>
                        <w:bidi/>
                        <w:rPr>
                          <w:rFonts w:ascii="MS Gothic" w:eastAsia="MS Gothic" w:hAnsi="MS Gothic"/>
                          <w:rtl/>
                        </w:rPr>
                      </w:pPr>
                      <w:r>
                        <w:rPr>
                          <w:rFonts w:ascii="MS Gothic" w:eastAsia="MS Gothic" w:hAnsi="MS Gothic" w:hint="cs"/>
                          <w:rtl/>
                        </w:rPr>
                        <w:t xml:space="preserve"> </w:t>
                      </w:r>
                    </w:p>
                    <w:p w14:paraId="73987CA5" w14:textId="77777777" w:rsidR="00F808DE" w:rsidRDefault="00F808DE" w:rsidP="00F808DE">
                      <w:pPr>
                        <w:pStyle w:val="FrameContents"/>
                        <w:bidi/>
                      </w:pPr>
                      <w:r>
                        <w:rPr>
                          <w:rFonts w:ascii="MS Gothic" w:eastAsia="MS Gothic" w:hAnsi="MS Gothic" w:hint="cs"/>
                          <w:rtl/>
                        </w:rPr>
                        <w:t>تاریخ و امضا:</w:t>
                      </w:r>
                    </w:p>
                    <w:p w14:paraId="3BF2CCAA" w14:textId="77777777" w:rsidR="00F808DE" w:rsidRDefault="00F808DE" w:rsidP="00F808DE">
                      <w:pPr>
                        <w:pStyle w:val="FrameContents"/>
                        <w:bidi/>
                        <w:rPr>
                          <w:rtl/>
                        </w:rPr>
                      </w:pPr>
                    </w:p>
                    <w:p w14:paraId="6CA26002" w14:textId="77777777" w:rsidR="00F808DE" w:rsidRDefault="00F808DE" w:rsidP="00F808DE">
                      <w:pPr>
                        <w:pStyle w:val="FrameContents"/>
                        <w:bidi/>
                        <w:rPr>
                          <w:rtl/>
                        </w:rPr>
                      </w:pPr>
                    </w:p>
                    <w:p w14:paraId="2C4A2D28" w14:textId="77777777" w:rsidR="00F808DE" w:rsidRPr="00BD3DAE" w:rsidRDefault="00F808DE" w:rsidP="00F808DE">
                      <w:pPr>
                        <w:pStyle w:val="FrameContents"/>
                        <w:bidi/>
                      </w:pPr>
                    </w:p>
                    <w:p w14:paraId="34B317E5" w14:textId="77777777" w:rsidR="00F808DE" w:rsidRDefault="00F808DE" w:rsidP="00F808DE">
                      <w:pPr>
                        <w:pStyle w:val="FrameContents"/>
                        <w:bidi/>
                        <w:jc w:val="both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53415F">
        <w:rPr>
          <w:rFonts w:cs="B Nazanin" w:hint="cs"/>
          <w:b/>
          <w:bCs/>
          <w:noProof/>
          <w:color w:val="800000"/>
          <w:sz w:val="32"/>
          <w:szCs w:val="32"/>
          <w:rtl/>
        </w:rPr>
        <w:t xml:space="preserve">    رشته تحصیلی مورد درخواست</w:t>
      </w:r>
      <w:r w:rsidR="00F808DE" w:rsidRPr="008B726B">
        <w:rPr>
          <w:rFonts w:cs="B Nazanin"/>
          <w:b/>
          <w:bCs/>
          <w:noProof/>
          <w:color w:val="800000"/>
          <w:sz w:val="32"/>
          <w:szCs w:val="32"/>
        </w:rPr>
        <w:t>:</w:t>
      </w:r>
    </w:p>
    <w:sectPr w:rsidR="00D00F25" w:rsidRPr="0053415F" w:rsidSect="00307A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 new roman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C3EE4"/>
    <w:multiLevelType w:val="hybridMultilevel"/>
    <w:tmpl w:val="F1780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CE0235"/>
    <w:multiLevelType w:val="hybridMultilevel"/>
    <w:tmpl w:val="E3F85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153E0"/>
    <w:multiLevelType w:val="hybridMultilevel"/>
    <w:tmpl w:val="079EB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7D3406"/>
    <w:multiLevelType w:val="hybridMultilevel"/>
    <w:tmpl w:val="2DF6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5827953">
    <w:abstractNumId w:val="0"/>
  </w:num>
  <w:num w:numId="2" w16cid:durableId="22829863">
    <w:abstractNumId w:val="1"/>
  </w:num>
  <w:num w:numId="3" w16cid:durableId="939336216">
    <w:abstractNumId w:val="2"/>
  </w:num>
  <w:num w:numId="4" w16cid:durableId="7935228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wNLQwNTA0NzAwNDVT0lEKTi0uzszPAykwqgUAwePInSwAAAA="/>
  </w:docVars>
  <w:rsids>
    <w:rsidRoot w:val="00430536"/>
    <w:rsid w:val="0008174D"/>
    <w:rsid w:val="000E61A9"/>
    <w:rsid w:val="00147BA8"/>
    <w:rsid w:val="00307A18"/>
    <w:rsid w:val="00430536"/>
    <w:rsid w:val="0053415F"/>
    <w:rsid w:val="008C3A15"/>
    <w:rsid w:val="009472AB"/>
    <w:rsid w:val="00B0675F"/>
    <w:rsid w:val="00B079FB"/>
    <w:rsid w:val="00B13770"/>
    <w:rsid w:val="00B624FE"/>
    <w:rsid w:val="00BE65FB"/>
    <w:rsid w:val="00D00F25"/>
    <w:rsid w:val="00D53562"/>
    <w:rsid w:val="00E52BAD"/>
    <w:rsid w:val="00F8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8D4B9"/>
  <w15:chartTrackingRefBased/>
  <w15:docId w15:val="{CD134CA1-7839-4952-A5EE-85C5C781F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536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ameContents">
    <w:name w:val="Frame Contents"/>
    <w:basedOn w:val="Normal"/>
    <w:rsid w:val="00430536"/>
    <w:pPr>
      <w:suppressAutoHyphens/>
    </w:pPr>
    <w:rPr>
      <w:rFonts w:ascii="time new roman" w:eastAsia="Droid Sans Fallback" w:hAnsi="time new roman" w:cs="B Nazanin"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305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536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ternational@iasb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ternational@iasbs.ac.i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</dc:creator>
  <cp:keywords/>
  <dc:description/>
  <cp:lastModifiedBy>user</cp:lastModifiedBy>
  <cp:revision>4</cp:revision>
  <cp:lastPrinted>2023-02-27T07:03:00Z</cp:lastPrinted>
  <dcterms:created xsi:type="dcterms:W3CDTF">2023-02-26T13:38:00Z</dcterms:created>
  <dcterms:modified xsi:type="dcterms:W3CDTF">2023-02-27T08:30:00Z</dcterms:modified>
</cp:coreProperties>
</file>